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3F6AA" w14:textId="77777777" w:rsidR="00402DED" w:rsidRDefault="00402DED" w:rsidP="00402DED">
      <w:r>
        <w:t>import cv2</w:t>
      </w:r>
    </w:p>
    <w:p w14:paraId="07DAD112" w14:textId="77777777" w:rsidR="00402DED" w:rsidRDefault="00402DED" w:rsidP="00402DED">
      <w:r>
        <w:t>import numpy as np</w:t>
      </w:r>
    </w:p>
    <w:p w14:paraId="26E95229" w14:textId="5F54AD14" w:rsidR="00593B5B" w:rsidRDefault="00402DED" w:rsidP="00402DED">
      <w:r>
        <w:t>import matplotlib.pyplot as plt</w:t>
      </w:r>
    </w:p>
    <w:p w14:paraId="4E80D0D3" w14:textId="75878107" w:rsidR="00402DED" w:rsidRDefault="00402DED" w:rsidP="00402DED">
      <w:r w:rsidRPr="00402DED">
        <w:t>image = cv2.imread("C:\\Users\\DELL\\Downloads\\97851f8076c6b29ed2cbb446dead2eb6.jpg")</w:t>
      </w:r>
    </w:p>
    <w:p w14:paraId="6A6DEAA4" w14:textId="0F526544" w:rsidR="00402DED" w:rsidRDefault="00402DED" w:rsidP="00402DED">
      <w:r w:rsidRPr="00402DED">
        <w:t>image = cv2.cvtColor(image, cv2.COLOR_BGR2RGB)</w:t>
      </w:r>
    </w:p>
    <w:p w14:paraId="25446FCD" w14:textId="77777777" w:rsidR="00402DED" w:rsidRDefault="00402DED" w:rsidP="00402DED">
      <w:r>
        <w:t>pixel_values = image.reshape((-1, 3))</w:t>
      </w:r>
    </w:p>
    <w:p w14:paraId="4D81E1A4" w14:textId="7029BBD2" w:rsidR="00402DED" w:rsidRDefault="00402DED" w:rsidP="00402DED"/>
    <w:p w14:paraId="67039913" w14:textId="0C1766E5" w:rsidR="00402DED" w:rsidRDefault="00402DED" w:rsidP="00402DED">
      <w:r>
        <w:t>pixel_values = np.float32(pixel_values)</w:t>
      </w:r>
    </w:p>
    <w:p w14:paraId="78D31F8D" w14:textId="34A6E08E" w:rsidR="00402DED" w:rsidRDefault="00402DED" w:rsidP="00402DED">
      <w:r w:rsidRPr="00402DED">
        <w:t>print(pixel_values.shape)</w:t>
      </w:r>
    </w:p>
    <w:p w14:paraId="010165A1" w14:textId="1062F1F1" w:rsidR="00402DED" w:rsidRDefault="00402DED" w:rsidP="00402DED">
      <w:r w:rsidRPr="00402DED">
        <w:t>criteria = (cv2.TERM_CRITERIA_EPS + cv2.TERM_CRITERIA_MAX_ITER, 100, 0.2)</w:t>
      </w:r>
    </w:p>
    <w:p w14:paraId="156CAD07" w14:textId="77777777" w:rsidR="00402DED" w:rsidRDefault="00402DED" w:rsidP="00402DED">
      <w:r>
        <w:t>k = 64</w:t>
      </w:r>
    </w:p>
    <w:p w14:paraId="3EE85AD8" w14:textId="1EE33517" w:rsidR="00402DED" w:rsidRDefault="00402DED" w:rsidP="00402DED">
      <w:r>
        <w:t>_, labels, (centers) = cv2.kmeans(pixel_values, k, None, criteria, 10, cv2.KMEANS_RANDOM_CENTERS)</w:t>
      </w:r>
    </w:p>
    <w:p w14:paraId="0D786509" w14:textId="2F0BC4BD" w:rsidR="00402DED" w:rsidRDefault="00402DED" w:rsidP="00402DED">
      <w:r w:rsidRPr="00402DED">
        <w:t>centers = np.uint8(centers)</w:t>
      </w:r>
    </w:p>
    <w:p w14:paraId="71874E70" w14:textId="488C2108" w:rsidR="00402DED" w:rsidRDefault="00402DED" w:rsidP="00402DED">
      <w:r w:rsidRPr="00402DED">
        <w:t>labels = labels.flatten()</w:t>
      </w:r>
    </w:p>
    <w:p w14:paraId="42DC0925" w14:textId="083D61AF" w:rsidR="00402DED" w:rsidRDefault="00402DED" w:rsidP="00402DED">
      <w:r w:rsidRPr="00402DED">
        <w:t>segmented_image = centers[labels.flatten()]</w:t>
      </w:r>
    </w:p>
    <w:p w14:paraId="35D927A7" w14:textId="228FF281" w:rsidR="00402DED" w:rsidRDefault="00402DED" w:rsidP="00402DED">
      <w:r w:rsidRPr="00402DED">
        <w:t>segmented_image = segmented_image.reshape(image.shape)</w:t>
      </w:r>
    </w:p>
    <w:p w14:paraId="2BF505D0" w14:textId="77777777" w:rsidR="00402DED" w:rsidRPr="00402DED" w:rsidRDefault="00402DED" w:rsidP="00402DED">
      <w:pPr>
        <w:rPr>
          <w:b/>
          <w:bCs/>
        </w:rPr>
      </w:pPr>
      <w:r w:rsidRPr="00402DED">
        <w:rPr>
          <w:b/>
          <w:bCs/>
        </w:rPr>
        <w:t>plt.imshow(segmented_image)</w:t>
      </w:r>
    </w:p>
    <w:p w14:paraId="0757120A" w14:textId="71ECD7F9" w:rsidR="00402DED" w:rsidRPr="00402DED" w:rsidRDefault="00402DED" w:rsidP="00402DED">
      <w:pPr>
        <w:rPr>
          <w:b/>
          <w:bCs/>
        </w:rPr>
      </w:pPr>
      <w:r w:rsidRPr="00402DED">
        <w:rPr>
          <w:b/>
          <w:bCs/>
        </w:rPr>
        <w:t>plt.show()</w:t>
      </w:r>
    </w:p>
    <w:sectPr w:rsidR="00402DED" w:rsidRPr="00402D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xMzSyMLY0NTI3MDZX0lEKTi0uzszPAykwrAUAH6SOACwAAAA="/>
  </w:docVars>
  <w:rsids>
    <w:rsidRoot w:val="00402DED"/>
    <w:rsid w:val="00402DED"/>
    <w:rsid w:val="0059016A"/>
    <w:rsid w:val="00593B5B"/>
    <w:rsid w:val="00C94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623E48"/>
  <w15:chartTrackingRefBased/>
  <w15:docId w15:val="{E9342E89-3014-421B-AFFA-AC51E71CE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0</Words>
  <Characters>572</Characters>
  <Application>Microsoft Office Word</Application>
  <DocSecurity>0</DocSecurity>
  <Lines>4</Lines>
  <Paragraphs>1</Paragraphs>
  <ScaleCrop>false</ScaleCrop>
  <Company/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 vardhan</dc:creator>
  <cp:keywords/>
  <dc:description/>
  <cp:lastModifiedBy>harsh vardhan</cp:lastModifiedBy>
  <cp:revision>1</cp:revision>
  <dcterms:created xsi:type="dcterms:W3CDTF">2022-07-16T16:07:00Z</dcterms:created>
  <dcterms:modified xsi:type="dcterms:W3CDTF">2022-07-16T16:10:00Z</dcterms:modified>
</cp:coreProperties>
</file>